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คณิตศาสตร์</w:t>
      </w:r>
      <w:r>
        <w:t xml:space="preserve"> </w:t>
      </w:r>
      <w:r>
        <w:t xml:space="preserve">ค31101</w:t>
      </w:r>
      <w:r>
        <w:t xml:space="preserve"> </w:t>
      </w:r>
      <w:r>
        <w:t xml:space="preserve">ม.4/1(เช้า)</w:t>
      </w:r>
    </w:p>
    <w:p>
      <w:pPr>
        <w:pStyle w:val="Date"/>
      </w:pPr>
      <w:r>
        <w:t xml:space="preserve">วันอังคารที่</w:t>
      </w:r>
      <w:r>
        <w:t xml:space="preserve"> </w:t>
      </w:r>
      <w:r>
        <w:t xml:space="preserve">2</w:t>
      </w:r>
      <w:r>
        <w:t xml:space="preserve"> </w:t>
      </w:r>
      <w:r>
        <w:t xml:space="preserve">กรกฎ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ตื่นเต้นวะ อ่านทั้งหมดสวัสดีค่ะ สวัสดีพี่หล้านะคะ ได้ยินไหมคะ ไม่ได้ยินเสียงหรอคะ ฮัลโหล นั่งลง ได้ยินไหมคะ โอเคค่ะ ได้แล้วนะคะวันนี้ ลูกๆคะวันนี้ อากาศเป็นยังไงบ้างคะ หน้าตาสดชื่นกันเลยร้อนหรือฝน มีฝนนะคะฝนตกหนัก มาหลายวันแล้วเมื่อวาน วันเสาร์วันอาทิตย์วันอาทิตย์ใช่ไหมที่ต้นไม้ตรงหน้า ตรงหน้าถนนน่ะ โค่นลงมานะคะอันนี้ระวังนะลูก ฝากลูกระวังเวลาเวลาลูกจะเดินหรือจะเดินไปไหนอ่ะ ตอนช่วงฝนตกในอยากออกไปจากอาคารนะคะอันตรายนะ ฮัลโหลได้ยินได้ยินไหมคะ ได้ยินเสียงไหมคะ ฮัลโหล ได้ยินไหมคะ รอแป๊บนึงนะคะ เดี๋ยวเช็คใหม่อีกรอบนึงก่อนค่ะ ค่ะยินเสียงมั้ยค่ะ ใช่ไหม เขาบอกว่าได้ยินแล้วใช่ไหมคะ ฮัลโหลได้ยินหรือยังคะ OK ได้แล้วค่ะได้แล้วค่ะได้ยินแล้วค่ะ ขอบคุณค่ะ ลูกๆเรียบร้อยแล้วนะคะ โอเคเรียบร้อยแล้วทีนี้ทุกอย่างทั้งหน้าจอแล้วก็เสียงดูพิราบนะคะ วันนี้เราจะมาเรียนเรื่องเซตนะคะ สัปดาห์ที่แล้วสัปดาห์ที่แล้วที่เราเรียนไปยังจำได้ไหมคะ ความหมายของเซตคืออะไร จำได้ไหมครั้งที่แล้วครูให้ดูภาพอะไร กูให้ดูภาพอะไรลูก ให้ดู PowerPoint ภาพอะไรคะสัปดาห์ที่แล้ว ดูรูปโลกรูปโลก ภาพของโลกใช่ไหมคะพบมีอะไรบ้างอยู่ในโลกนั้น มีอะไรบ้างคะ เจออะไรบ้าง สิ่งมีชีวิตกับสิ่งไม่มีชีวิตใช่ไหมคะ ใช่ไหม ในภาพ ใช่ มีภูเขามีต้นไม้ใช่ไหมคะมีบ้าน มีนกมีไก่ แล้วเราก็แบ่งสิ่งต่างๆเหล่านั้นออกเป็นกลุ่มๆด้วยกันนะคะเพราะเราแบ่งออกเป็นกลุ่มเสร็จแล้ว มันก็เลยเป็นระเบียบมากขึ้นนะคะความหมายของ sex ก็คือการจัด สิ่งต่างๆออกเป็นกลุ่มๆนะคะที่จะสามารถระบุได้ว่า มีอะไรอยู่ในนั้นนะคะ แล้วก็ไม่มีอะไรที่อยู่ในกลุ่มนั้นจะต้องดูว่าอันไหนที่สมบัติเหมือนกันมีลักษณะ เหมือนเหมือนกันนะคะ แล้วกูก็ให้ลูกได้ทำแบบฝึกนะคะทำงานกลุ่มก็คือเลือด เลือก ลักษณะวิสัยของพรรณไม้ใช่ไหมคะ ต้นไม้ 20 ชนิดในสัปดาห์ที่แล้วที่กูให้ลูกได้ทำ ว่าอันไหนเป็นไม้ต้นอันไหนเป็นไม้พุ่มแล้วลูกก็ทำเสร็จแล้วนะคะ วันนี้เราจะมาเรียนหัวข้อ การเขียนสัญลักษณ์ เกี่ยวกับเซต และสมาชิกของเซต นะคะเซตนี้เขาจะเขียนกันยังไง มันมีความหมายอ่านแล้วรู้แล้วว่ามันเป็นหมวดเป็นหมู่เป็นกลุ่มของอะไรนะคะ สัญลักษณ์ของเขา เวลานิยามอันนี้จำให้ได้นะคะความหมายของเซต หมายถึงกลุ่มของสิ่งต่างๆ ที่มีคุณสมบัติชัดเจน เมื่อพูดถึงก็สามารถบอกได้ทันที ว่าสิ่งใดอยู่ในกลุ่มและสิ่งใดอยู่นอกกลุ่มนะคะอย่างเช่น ในห้องเรียนนักเรียนม 4/1 ก็หมายถึงเด็กๆใช่ไหมคะทั้ง 7 คนเลย ครูบิ๊ก ปุ๊กปิ๊กนี่ รวมด้วยไหม คู่นี้รวมได้ไหม รวมด้วยไม้กุ๊กกิ๊กเป็นนักเรียนไหม กุ๊กกิ๊กเป็นนักเรียนไหมลูกกูไปไม่ได้เป็นนักเรียนเพราะฉะนั้นครูปิ๊กไปเลยอยู่นอก นะคะ มันสามารถบอกได้ว่าอันไหนที่อยู่ข้างใน ในกลุ่มอันไหนที่อยู่นอกกลุ่มเรารู้ได้ชัดเจน ดูได้จากไหนดูได้จากคุณสมบัตินะคะที่เขาบ่งบอกมาว่าเป็นกลุ่มของอะไรบ้าง วิธีการ นะคะเมื่อกี้กูบอกว่ากลุ่มของนักเรียน ม 4/1 บนโต๊ะเนี่ยลูกบนโต๊ะนี่ ประกอบไปด้วยสิ่งต่างๆนะคะที่วางอยู่บนโต๊ะมันสามารถแบ่งออกเป็นกลุ่มได้ มันสามารถแบ่งออกเป็นกลุ่มได้อยู่อีกกลุ่มเอย กลุ่มของผลไม้มีอะไรบ้าง แตงโมมีแอปเปิ้ล มีส้มนะคะมีกล้วยสตอเบอรี่ ก็มีแครอท มะเขือ มะเขือม่วงนะคะแล้วก็กะหล่ำปลี ของทุกอย่างเนี่ยมันสามารถแบ่งออกเป็นกลุ่มๆ แบ่งออกเป็นกลุ่มได้อยู่ 2 กลุ่มด้วยกันใช่ไหม บนโต๊ะใช่ไหมคะ แบ่งได้เท่าไหร่แบ่งได้กี่กลุ่มลูก แบ่งได้ 2 กลุ่มนะคะแบ่งได้ 2 กลุ่ม ของบนโต๊ะพอแบ่งได้ 2 กลุ่มเราจะเรียกชื่อว่านักเรียนกลุ่มของผลไม้บนโต๊ะมันยาวไป ชื่อมันยาวเขาไม่นิยมเขียนนะคะ ได้เวลาแบ่งออก รายได้ 2 กลุ่มนะคะ ของที่วางไว้อยู่บนโต๊ะแบ่งได้ 2 กลุ่มคือกลุ่มของ ผลไม้ กลุ่มของผัก แต่ถ้าเราจะเรียกว่ากลุ่มของผลไม้บนโต๊ะ ชื่อมันยาวไป เขาก็เลยนิยมนะคะเวลาเราจะตั้งชื่อ ของเซต เราจะใช้ตัวอักษรภาษาอังกฤษตัวพิมพ์ใหญ่นะลูก ตัวพิมพ์ใหญ่ก็คือเอใหญ่อย่างเช่นตัวนี้นะคะ เวลาเราตั้งเราจะต้องรู้ความหมายว่าให้เอเนี่ยแทนชื่อของอะไร แฟนชื่ออะไรเห็นไหมเขากำหนดตรงนี้นะคะ a n กลุ่มของผลไม้ รู้เลยถ้าเมื่อไหร่ เรารู้ว่า ขึ้นมาว่ากลุ่มของเอนะ Set A มันหมายถึงกลุ่มของอะไรคะ ดูเลยผลไม้ผลไม้ เพราะฉะนั้น ตั้งชื่อ ตั้งชื่อ โอเคนะคะ กลุ่มของผลไม้เวลาเราเขียนให้เราเข้าใจกันทีเลยนะคะ โหลดเขาจะกำหนดมาให้ตั้งแต่ตอนแรกเลยตอนเริ่มเลยนะคะ เขาจะบอกว่ากลุ่มของอะไรหมายถึงอะไรนะคะ ทีนี้เมื่อเราได้ชื่อกลุ่มแล้ว ว่าเป็นสัญลักษณ์อะไร กลุ่มของผลไม้คือเองนะคะ อันที่ 2 วิธีการเราจะต้องเลือกเอาเองนะคะ ผลไม้ ไหนล่ะคือผลไม้เราจะต้องเลือกเอามาใส่ในกล่องนี้หลุด เขาก็เลยหยิบเอาผลผลไม้มาใส่ในกล่องนะคะ หยิบมาใส่เลย อันไหนที่ไม่ใช่ผลไม้เอามาไหม มาไหม มาไหมคะ ปังปอนด์ ถ้าไม่ใช่ผลไม้เอามาไหม ไม่เอามาถูกต้องแล้วก็ไม่ต้องเอามาเพราะว่า ช่วงนี้มันเป็นกล่องผลไม้นะคะแยกชัดเจน เวลาเราแยกได้แล้วนะคะ อันนี้คือสัญลักษณ์ สัญลักษณ์ลักษณะคล้ายตัว E ใช่ตัว E ภาษาอังกฤษ ตัวใหญ่ๆ ตัวใหญ่เลยนะคะอันนี้คือ สัญลักษณ์ของคำว่าเป็นสมาชิกนะคะ สมาชิกสะกดยังไงลูก สะกดอย่างนี้นะสมาชิกนะคะ เรียบร้อย สัญลักษณ์สมาชิกสัญลักษณ์ก็คือตัวอีใหญ่นะคะข้าวสาร อย่างนี้ เขียนให้ถูกจำให้ได้อันนี้คือคำว่าสมาชิกนะคะมันมาจากคำว่า Element อันนี้คือคำเต็มของเขาเขาเอา ตัวอักษรตัวหน้าตัว E นะคะมาใช้เป็นสัญลักษณ์แทน ลักษณะคล้ายๆกันเลยนะคะ เวลาเราเขียนแทนนะคะเวลาเราพบโจทย์ เขาจะถามส่วนมากก็จะถามว่า อะไรบ้างที่เป็นสมาชิกของเซต a นะคะ เขาก็จะใช้สัญลักษณ์ตัวอีนี่แหละ ปีนี้ล่ะค่ะเป็นสมาชิกวิธีเขียน เขาจะเอาสมาชิกที่อยู่ในนี้มาก่อน เอาชื่อมาก่อนหรือเอาภาพ นี่มาก่อนแล้วก็ตามด้วยสัญลักษณ์นะคะตามด้วยสัญลักษณ์ ก็ชื่อของเซตนั้น อย่างเช่นตัวนี้ มันมีอะไรบ้าง แตงโม แตงโมแตงโม สัญลักษณ์สมาชิกนะคะเวลาเราอ่านเราจะอ่านว่าแตงโม เป็นสมาชิก ของ Set A เข้าใจนะ เข้าใจไหมปังปอนด์เข้าใจไหมเวลาอยู่ดีนะคะเวลาเขาอ่านเวลาเขาเขียนสัญลักษณ์ จะเขียนแบบนี้ แตงโม เป็นสมาชิก เป็นสมาชิกเราจะเขียนคำศัพท์ยาวอย่างนี้มาประโยคยาวๆนี้ก็ได้ แต่ทางคณิตศาสตร์เขาจะใช้สัญลักษณ์แทนลูก สัญลักษณ์ปุ๊บเข้าใจหมดเลย ทุกคนเข้าใจเหมือนกันเลยว่า แตงโมเนี่ยมันเป็นสมาชิกของเซต A นะคะ ทำไมล่ะ เพราะมันอยู่ในกล่อง A มันอยู่ในกลุ่ม a นั่นเองนะคะ มีอะไรอีกในกล่องนี้มี มีอะไรกิ๊ฟ มีกล้วยชายมีกล้วยเพราะฉะนั้นเขาก็เลยบอกว่า กล้วยนะคะ เป็นสมาชิก หอม Set A เขียนเหมือนกันเลยนะคะเขียนเหมือนกันหมดเลย ส้ม ส้มส้มก็เป็นสมาชิกของเซต a นะคะ แอปเปิ้ลใครชอบทานแอปเปิ้ลใครชอบทานแอปเปิ้ลบ้างยกมือ ยกคนแรกเลยนะกินนี่ ชอบไหมลูก อันนี้มีประโยชน์นะคะแล้วก็อร่อยด้วยนะคะ Apple ก็เป็นสมาชิกของเซต A สารละลาย สุดท้าย ชอบหมอปกรณ์ชอบ พี่ก็ชอบทุกคนใครชอบบ้างยกมือใครชอบ ชอบสตอเบอรี่บ้างยกมือ 2 มังกรชอบไหม กูก็ชอบนะเนี้ยกูก็ชอบมันจะออกเปรี้ยวนิดๆ ใช่ไหมคะ วิธีการเขียน เข้าใจแล้วเข้าใจหรือยังวิธีการเขียนง่ายมากให้เราไปดูนะคะ ว่าอะไรที่อยู่ในกลุ่มนั้น ที่เราตั้งเอาไว้ แล้วตามด้วยสัญลักษณ์สมาชิก นะคะ ตามด้วยชื่อของเซต วันนี้มาดู เป๊ะแต่เมื่อกี้ m a เป็นของผลไม้ลูก Mini Set B ค่ะ FB เขาบอกกำหนดชื่อ B แทนกลุ่มของผัก B แทนกลุ่มของผักนะคะ มาแล้วทีนี้เราก็เลยต้องเปลี่ยนนะคะ อ้าว ผักมีอะไรบ้างมะเขือ มะเขือ มะเขือนะคะ มะเขือ เป็นสมาชิกของเซตอะไร เปลี่ยนแล้วนะไม่ใช่เอแล้วนะลูก เปลี่ยนเป็นบีแล้ว เปลี่ยนเป็นบีใช่เพราะอะไรเพราะเขากำหนดให้ตั้งแต่แรกแล้ว เขาบอกว่า b คือกลุ่มของผัก เพราะฉะนั้น ข้างหลังชื่อของเซตจะต้องเป็น บีนั่นเองเข้าใจนะ โอเคไหม เหมือนกัน กะหล่ำปลีกะหล่ำปลีนะคะ ถ้าเป็นสมาชิกของเซต เหมือนกัน แครอท เป็นไหม เป็นไอ้กิ๊ฟก็เป็นอะไร อะไรชอบทานสัตว์อะไรกระต่ายกระต่ายชอบกินนะคะ ใครชอบกินจะเป็นกระต่ายนะลูก เมื่อมันมีสัญลักษณ์สมาชิกลูกที่นี้ เมื่อไหร่ก็ตาม ถ้ามันไม่เป็นสมาชิกเวลาเราเขียนสัญลักษณ์ คือสัญลักษณ์แบบนี้นะลูก เหมือนตัวอีเสร็จแล้วเอาขีดทับไป คือขีดฆ่าทับไป 1 อันนะคะ ความหมายสัญลักษณ์ตัวนี้คือไม่เป็นสมาชิก พอไม่เป็นสมาชิกนั่นหมายถึงว่ามันอยู่นอกกลุ่ม นะคะมันไม่ได้อยู่ในกลุ่ม เคนะ เหมือนอย่างตัวนี้ เขาบอกว่า a ตัวนี้แทนกลุ่มของผลไม้บนโต๊ะ ชื่อข้างหลังมันเป็น a ใช่ไหมคะเขาบอกว่าเอเป็นกลุ่มของผลไม้ แต่เขาเอาสัญลักษณ์สมาชิกข้างหน้าเนี่ยเอามะเขือมา มะเขือมันอยู่ใน a ไหม มันไม่ใช่ผลไม้ถูกไหมคะ มันเป็นผัก เพราะฉะนั้นเขาก็เลยใส่สัญลักษณ์นี้แทน มะเขือ ไม่เป็นสมาชิก ของเอ เข้าใจนะ K มีคำถามไหมลูกเข้าใจนะ ไปหมดเลยพี่เฟรมเข้าใจนะลูก เข้าใจก็โอเคที่นี้มาดูจะมีสัญลักษณ์ขึ้นมาอีก 1 ตัว คำว่า จำนวนสมาชิกของเซต ดูนะจำนวนสมาชิกเขาจะเขียนสัญลักษณ์แทนด้วยตัว N เล็ก แล้วก็วงเล็บ ชื่อของเซต เมื่อกี้ A คือเซตของผลไม้ถูกไหมลูก รู้ไหมคะ เป็นเซตของผลไม้เพราะฉะนั้น ในวงเล็บ a หมายถึงจำนวนสมาชิก จำนวนของผลไม้ ที่อยู่ใน a เนี่ยมันมีเท่าไหร่ นะคะมันมีเท่าไหร่ เพราะฉะนั้นลูกก็ไปนับจำนวนนะคะ แตงโม 1 กล้วย 2 ต้ม 3 แอปเปิ้ล 4 sorry เท่าไหร่ ได้มากแค่ไปนับ นะคะ กูถามว่าถ้าเมื่อไหร่ในกล่องนี้ มันมีแตงโมอีก 3 ผล 3 ลูก ลูกจะนับแตงโมเพิ่มไหม นับเพิ่มไหมคะนับจำนวนเป็น 6 ไหม รักไหม นับหรือไม่นับ ถ้ามันมีผลไม้ที่เป็นชนิดเดิม มันเหมือนกัน ซึ่งเราเอามานับแล้ว 1 ครั้ง เราจะไปนับ จำนวนเพิ่มไหมลูก รับเพิ่มไหม รับเพิ่มไหมคะ ขอบคุณหน่อย เพิ่มหรือไม่เพิ่ม หรือเพิ่มเพิ่มหรือไม่เพิ่ม เพิ่มมีปังปอนด์ใส่หน้าปกใหม่เพิ่มถูกต้องนะคะ อันไหนที่มันเหมือนกัน แตงโมเหมือนกันมันมีแล้ว ไม่ต้องเอามานับเพิ่มให้นับเป็นหนึ่งเท่านั้นในการนับสมาชิกของเซต เข้าใจนะ นับแค่ 5 เหมือนเดิมถึงแม้ว่าในกล่องอ่ะมันจะมีแตงโมแตงโมนะเหลือ มีส้มเหลืออยู่ในนี้เราไม่ต้องไปนับให้ครบแล้วดูแบ่งปันแบ่งว่าอันนี้คือแตงโมนะอันนี้คือ ด้วยนะ มันเหมือนกันนะแต่แค่ ว่ามันมีกี่อย่างเท่านั้นเองนะคะ อันนี้เท่าไหร่ Set NB เท่าไหร่ลูก เห็นเลย กาย 3 ทีนี้มาดูตัวอย่างนี้ ถ้าจะตั้งชื่อกล่อง เขาให้มาแบบนี้ลูก ขอให้รวมกันมาแบบนี้ ก็เลยมีกล่องอยู่ 2 กล่อง ลูกจะตั้งชื่อกล่องว่าอะไร ถูกต้องปังปอนด์เก่งมากต้องปอนด์บอกว่ากล่องนึงนะคะ ตัวอักษรภาษาไทยใช่ไหมคะตัวอักษร อักษรไทยอักษรไทย อันนึงมันเป็นตัวเลข เป็นกล่องพยัญชนะไทย 4 กล่องที่ 2 เป็นกล่อง ตัวเลขถูกต้องนะคะ พ่อได้อย่างนี้แล้ว พยัญชนะไทยตัวเลข แปล เรารู้ว่า อันนี้เป็นพยัญชนะไทยนะอันนี้เป็นตัวเลขนะ เวลาเราเขียนเซฟรูปเขาไม่นิยมเขียนแบบนี้ เวลาการตั้งชื่อ เขาบอกเลยว่าให้ตั้งชื่อเป็นอักษรภาษาอังกฤษ ตัวพิมพ์ใหญ่ ใช่ไหมเพราะฉะนั้นเราก็เลยเปลี่ยนสัญลักษณ์แทนนะคะ เราไม่ใช้พยัญชนะไทยแล้ว แต่เราเปลี่ยนใช้ ภาษาอังกฤษตัวพิมพ์ใหญ่แทน เป็นเอนะคะ แล้วตัวเลข เราก็ไม่ใช้ตัวเลขและเราเปลี่ยนเป็นบีแทนนะคะให้เราเข้าใจ โดยอัตโนมัติเลยเข้าใจเองเลยว่า อ๋อกล่องเอกก็คือพยัญชนะไทยนะ น้องบีก็คือตัวเลขนะ ไปนะ เมื่อเราตั้งชื่อกล่องได้แล้วนะคะเราตั้งชื่อกล่องได้แล้ว เราก็จะหยิบ หยิบอะไร สมาชิกไปอยู่ในกล่องนั้นนะคะอันไหนที่เป็นสมาชิกในเซตนั้น เอาไปใส่ นี่แบ่งได้ชัดเจน มันเพิ่มกล่องเข้ามาลูก กล่องนึง กล่อง c C คืออะไรคะ เขาแทนกลุ่มอะไร ใช่ๆแบมบอกว่าซีคือภาษาอังกฤษ สีภาษาอังกฤษ ปังปอนด์บอกว่ามันบ้างใช่ไหมลูกใช่ มันว่างมันไม่มีอะไรเลยอยู่ในนี้ นั่นแสดงว่า มันมีสมาชิกไหมลูก มันมีสมาชิกอยู่ในเซต 4 ไหม มีไหมคะ ไม่มีไม่มีเลยมันไม่มี เพราะฉะนั้นเวลาเรานับเรานับจำนวนสมาชิกใน เว็บต่างๆนะคะ A อันนี้คือกลุ่มของ พยัญชนะไทยมีเท่าไหร่เวลาเราเขียนวิธีการเหมือนกันนะลูก เวลาเราจะเขียนว่าอะไรเป็นสมาชิกของอะไร นะคะ วิธีการเขียนกไก่ เป็นสมาชิก แล้วก็เอา Set a มาแทนอยู่ข้างหลังนะคะเวลาเราเขียน นี่จะเขียนแบบนี้ วิธีการเขียนสมาชิกง่ายไหม เมื่อไหร่ก็ตามที่เราแยก เมื่อไหร่ก็ตามที่เราสามารถแยกได้ว่า อะไรที่อยู่ใน เฟซนั้น เราจะสามารถเขียน สมาชิก แจกแจงสมาชิกแบบนี้ได้ถูกต้อง มันง่ายมากนะคะ na na คือเท่าไหร่ 1 2 3 และ 4 ง่ายมีลูกง่าย มีคนคนนึงกำลังจะหลับตอนนี้ ตื่นๆ เดี๋ยวกูจะถามนะว่าบีก็ดีนะ ดีเท่าไหร่ลูก MB เท่าไหร่ TMB มีเท่าไหร่ ไม่ต้องบอก กูถามว่า NB ตรงนี้เท่าไหร่ จำนวนสมาชิกมีเท่าไหร่ 66 หรอ ถูกไหม ถูกเสมอเพื่อนหน่อยนะคะหลับแบบมีคุณภาพตื่นมาก็ตอบได้ OK อันนี้เข้าใจแล้วนะลูก ลูกเข้าใจแล้วนะ อะไรตกใจที่ล่ามเปลี่ยนมาใหม่แล้วตกใจเลยหรอ เด็กๆตกใจหรอ ครั้งที่แล้วเราไม่ได้เจอพี่เขาใช่ไหม ใช่ไหมคะ ออกมาถามเองออกมาถามเองก็อยากถาม ออกมาถามใกล้ๆเร็ว จะถามอะไรไหม รู้แล้วนะมี 3 3 คนแล้วนะลูกพี่มาเป็นล่ามให้เด็กๆนะคะ OK เราก็จะเจอกันอยู่อย่างนี้ค่ะประมาณ 2-3 คนนะคะ หายไปหรือยัง MB เท่ากับ 6 นะคะถูกต้องวิธีการเขียนสมาชิกก็เอา สมาชิกมาอยู่ข้างหน้า ใส่แทนสัญลักษณ์เครื่องหมายสัญลักษณ์สมาชิกตัว E ใหญ่นะคะแล้วก็เอาชื่อของเซต ที่นี้ สัปดาห์ที่แล้วที่เราเลือกลักษณะวิสัยของต้นไม้นะคะ เราเลือกไป วันนี้ครูจะให้ลูกนะคะ ทำกิจกรรมต่อ สัปดาห์ที่แล้วเราเลือกแล้วนะคะว่าต้นไม้ทั้งหมด 20 ชนิดนั้นน่ะ มันมีลักษณะวิสัยอะไรบ้างหรือเปล่า ไหมคะ มันมีกี่ชนิด มันมีแต่แบบบ้าน มีเข็มแดง หมาก มีกล้วยน้ำว้า ชบา มีเฟื่องฟ้า ทองหลาง ไอ้ต้นวาสนา มีมะยม กระท้อน กระท้อนนะคะ มีฝรั่ง ฝรั่ง มีต้นเทียนทองนะคะเทียนทอง สะเดา มีไผ่ ต้นไผ่ มีขนุน ขนุน มีกุหลาบ กุหลาบมีลั่นทมนะคะ มีต้นโมกมัน มีข่อย และต้นสุดท้ายคือต้น จามจุรีนะคะ มีทั้งหมด 20 ชนิด ที่เราได้ทำกันเมื่อสัปดาห์ที่แล้ว ครูจะให้ลูกเอามาเขียนสมาชิกนะคะ โดยครูกำหนดเซตให้ ครูกำหนดเซตให้แบบนี้กูตั้งชื่อกล่องมาให้ลูกแล้ว ทั้งหมดมีอยู่กี่กล่องคะ เลิกนับสิมีกี่กล่อง 1 2 3 4 5 6 7 8 9 มี 9 กล่อง มี 97 ตามลักษณะวิสัยของ ต้นไม้ นะคะอันแรก a ลูก senior คือเซตของไม้ต้น จำได้ไหมต้นเป็นยังไงไม้ต้นก็คือ ต้นไม้ที่มีลำต้นตั้งตรงนะคะ ลำเดียวเลยตั้งตรงเหนือดินขึ้นไป ก่อนที่จะมีกิ่งก้านแตกอยู่ข้างบนนะคะ B B คือเซตของไม้พุ่ม อันนี้คือไม้พุ่มละ สั่งแล้วนะ ไม้ที่เป็นพุ่ม ไม้พุ่มเนี่ย ลำต้นของเขาจะแตกกิ่งอยู่ไหนผิวดินนะคะออกเป็นกิ่งก ราคา เยอะเลยนะคะเป็นพุ่ม C คือเซตของไม้ล้มลุก ไม้ล้มลุกคืออะไรบ้าง ต้นไม้ที่ ไม่มีเนื้อไม้ ลำต้นของเขาเวลาจับเวลาเรากดลงไปมันจะบุ๋มนุ่มๆ นะคะ แล้วอายุก็สั้นด้วย อายุประมาณ 1 ฤดูกาลนะคะ เมื่อเก็บเกี่ยวเสร็จก็ตายไปแล้วก็ปลูกใหม่นะคะ FB HD คือเซตของไม้เลื้อย ไม้เลื้อยที่ลูกเรื่อยๆไปไม้เลื้อยก็คือ มันเลื้อยไปได้หมดลูกมันเลื้อยไปตามผิวดินนี่แหละเลยไปได้หมดเลย เวลาเราหยิบ ลำต้นมันขึ้นมาปุ๊บตากอยู่ดีนะจับขึ้นมาปุ๊บ ถ้าเราปล่อยมือนะคะ มันไม่สามารถตั้งอยู่เงี้ยตั้งตรงอยู่เงี้ย ขึ้นมาอย่างนี้ ไม่สามารถทำได้มันก็หล่นตกลงไปบนพื้นเหมือนเดิมนะคะ ลงไปเหมือนเดิมอันนี้คือไม้เลื้อยลักษณะนะคะ Set e คือเซตของไม้รอเลื้อย ต้นนี้ชัดเจนมาก ไม้รอเลื้อยถ้าสังเกตดีๆลูก ดีนะอีตัวนี้นะคือเซตของไม้รอเลื้อย มันหมายถึงต้นไม้ ที่เมื่อไหร่ก็ตาม ถ้าเราไปตัดแต่งมัน มันจะมองเหมือนไม้พุ่ม เหมือนกับเซตดีเลยนะคะแยกไม่ค่อยออก แต่ถ้าเมื่อไหร่เราทำคานให้เขา คลานไปปากถ้ำเสาให้เขา เขาก็จะเลื้อยขึ้นไปตามโครงสร้างที่เราทำให้ เขาก็จะเลื้อยผ่านไปตามโครงสร้างนั้นนะคะ ต่อไป f f คือเซตของไผ่ อันนี้ชัดเจน ไข่นะคะ อันไหนคือต้นไผ่อยู่ในกลุ่มของต้นไผ่หยิบมาใส่ในเฟซ Every นะคะ มาม่า G คือเซตของเฟิร์น นะคะ เน็ตของปาล์ม เฟสของปาล์ม I คือเซตของดอกกล้วยไม้นะกล้วยไม้ ไม่ใช่ต้นกล้วยนะคะดูดีๆนะอันนี้กล้วยไม้ กล้วยไม้ส่วนมากเลยไม้มันจะอยู่ในกระถางหรือไม่เขาก็จะเอาไป ปลูกเอาไว้กับต้นไม้มันจะเกาะต้นไม้อยู่นะคะ ครูแบ่งกล่องให้แล้วนะครูกำหนด กล่องให้ลูกแล้วชื่อเฟซให้ลูกแล้ว AB จนถึงอายุนะคะ ลูกจะต้องไปเลือก ไปเลือกสมาชิกที่อยู่ในเซต a ว่ามีอะไรบ้าง ให้ลูกเขียนชื่อต้นไม้ ต้นนั้น ได้ 20 ชนิดเลยนะ ต้นอะไรที่อยู่ใน A ต้นอะไรที่อยู่ในบีให้เขียนชื่อลงมานะคะ อันนี้คือใบงานของลูกในสัปดาห์ที่แล้วจำได้ไหม ที่ได้เลือกระบายสี แบมแบมจำได้ไหม อันนี้ลูกได้เลือกแล้วนะคะลูกได้เลือกแล้วมันง่ายเพราะว่าลูกทำมาแล้วเนาะ ข้อที่ 1 ตะแบกตะแบกบ้านเนี่ย รูประบายสีนี้เป็นไม้อะไร อยู่ในกลุ่มอะไรอยู่ในกลุ่มอะไร ไม้ต้นนะคะอันนี้เป็นไม้ต้นเพราะฉะนั้นไม้ต้นเมื่อกี้ อยู่ไหน You may be ถึงไอ้นี่อยู่ตรงไหนลูกอยู่ไหน ดูดีๆเมื่อกี้ไม้อะไรก็ได้ที่ 1 วันที่ 1 นี่ ไม้ต้นไม้ต้นเพราะฉะนั้นอยู่เซตอะไรลูก เซตไหน ตอบได้ตอบได้เซ็ตอะไรถูกนะคะ SA มันอยู่ใน Set a เพราะฉะนั้นเราก็เขียนชื่อ นะคะเขียนชื่อต้นไม้เนี่ย ชื่อตัวนี้ เอามาใส่ใน Set a เข้าใจนะ ดีล่ะ ข้อที่ 2 นะคะต้น อะไรเข็มแดง ลูกระบายมาแล้วอันนี้อยู่ใน Set อะไร ไม้พุ่มเสร็จอะไร เอาไปเขียนให้เอได้ไหม ขึ้นไม้ต้นแล้วก็ลงมาเป็นไม้พุ่มเหรอลูก ถูกต้อง เนี่ยมันเป็นไม้พุ่มเพราะฉะนั้นลูกจะต้องเขียนชื่อ เข็มแดงอยู่ที่ SET อะไร เป็นอะไรคะ A B C เส้นไหน เล่นไหน อะไรนะกิ๊ฟ explore โลก ปาล์มต่างเลยชื่อมันไม่ตรงกันนะคะ ลูกต้องไปดูสัญลักษณ์ ไม่ตอบถูกอยู่คนนึง ก็ตอบถูกบ้างก็ตอบถูกนะคะ Set B FB มันมีชื่ออยู่ มันมีชื่ออยู่ตรงนี้ ตอนที่เราระบายใช่ตอนที่เราระบายต้นไม้ที่เราเลือกลักษณะวิสัย ข้างล่างภาพอ่ะลูก มันจะมีชื่อ ตรงกันเลยกับลักษณะวิสัยของพรรณไม้ กูแค่ไปเลือกตรงนี้ว่า ไปแบ่งกลุ่ม จัดให้เขาอยู่ในกลุ่มให้ถูก เข้าใจนะ เดี๋ยวครูนะคะเดี๋ยวครูจะแจกใบงานของลูกในครั้งที่แล้ว ครั้งที่แล้วอยู่กลุ่มใครบ้าง ใครคู่กับใคร ที่ทำ 2 คน 3 คน วันนี้มา 7 กูจะให้แบ่งไปเพิ่มนะคะให้ใช้กลุ่มเดิม ให้ทาย นักเรียนกลุ่มเดิม ครั้งที่แล้วที่ใครไม่ได้มาให้เข้ากลุ่มกับเพื่อนเลยนะคะ ใช่ ปังปอนด์ไม่ได้มาให้เข้ากลุ่มกับเพื่อนให้เข้ากลุ่มกับเพื่อนได้เลย ห้องเช่าอยู่กับพี่เฟรมก็ได้ รวมปังปอนด์เข้าไปด้วยนะลูกรวมกลุ่มเข้าไปด้วย กูจะแจกใบงานเดิมของลูกให้นะคะแล้วให้ลูกไปเขียน สมาชิก ของเต็นท์ ต่างๆให้เรียบร้อย เหมือนกันตัวนี้เลยนะคะ ครับ เขียนชื่อไปแล้วให้ครบ 20 ชนิดนะคะ ภพ 20 ชนิดนะโอเคไหม แบบนี้ นักเรียนนั่งเป็นกลุ่มเอาสมุดขึ้นมาค่ะ สมุดเป็นของตัวเองนะอันนี้เป็นงานเดี่ยว นักเรียนเปิดสมุดขึ้นมาแล้วก็เขียน ข้อที่ 1 รอกตัวนี้ลงมาเลยนะ กำหนดให้ a คือเซตของไม้ต้น แล้วลูกก็เขียนสมาชิกของเซต A มีอะไรบ้าง โดยดูจากใบงานครั้งที่แล้ว เลือกมาเลยลูกก็เปิดตั้งแต่หน้าแรกนะคะได้แรก อันไหนที่เป็นสมาชิกของเซต A เขียนชื่อต้นไม้ แล้วคันด้วยคอมม่า ท่านเอาพม่ามาค่ะ ไปดูต่อต้นที่ 2 ต้นที่ 3 ตอนที่ 4 ต้นไหนที่เป็น สมาชิก ของเซต a ก็คือไม้ต้นนะคะ ก็เขียนชื่อเพิ่มเข้ามา จนหมดจนครบดูให้ครบถึง ต้นที่ 20 ใช่เอาคำศัพท์ เอาคำนะคะคำศัพท์ชื่อต้นไม้ นึกว่าอยู่แล้วมันมีอยู่แล้วลูกอยู่ในใบงาน ในนี้ที่รูปทางแล้วนะคะที่ลูกทำแล้วมันจะมีชื่ออยู่ตรงนี้ ให้ดูดีๆนะคะและวิธีการเลือก ใช่ต้องดูให้ตรงกับลักษณะวิสัยแล้วเขียนชื่อของเขาให้ครบ มีทั้งหมด อยู่เขียนแบบนี้ทั้งหมดอยู่ 9 ข้อ เขียนอย่างนี้อยู่ทั้งหมด 9 ข้อ อันนี้ข้อที่ 1 คือ เน็ตของไม้ต้นก็คือ a นะคะ เมื่อลูกเขียนเสร็จแล้ว มาดูที่ร้านนะคะดูที่ราม เมื่อลูกเขียนชื่อต้นไม้เสร็จเรียบร้อยในเซต a แล้ว ตัวสุดท้าย จบแล้ว n a หมายถึงจำนวนสมาชิกของ A มีเท่าไหร่ ให้ลูกนับจำนวนต้นไม้ลูก ใช่ any any มีเท่าไหร่ แต่ก่อนอื่นลูกจะต้องเขียนให้ครบก่อน เขียนให้เสร็จก่อน เพราะเขียนเสร็จปุ๊บมาสรุปสุดท้าย n ในวงเล็บ A = ค่อยไปนับจำนวนต้นไม้ที่ลูกเขียนมา เคนะ อันนี้เป็นงานเดี่ยวนะคะเขียนลงไปในสมุดของตัวเอง กูจะให้ลูก ดูใบงานนี้ด้วยกันนะคะแชร์กันดูเพราะว่างานนี้ ลูกทำมาแล้วลูกทำช่วยกันแล้ว เข้าใจไหมคะ ขอบใจนะที่เข้าใจนะ เข้าใจไหมพี่เฟรมเข้าใจไหม โอเคถ้าเข้าใจแล้วเดี๋ยวกูจะแจกใบงานให้นะคะ มีใครสงสัยไหมจะถามอะไรไหมคะ ถามไหม ไส้เขียน นี้เลยเขียนลงไปในสมุดข้อที่ 1 นกตัวนี้มา อันนี้กูเริ่มต้นให้ต้นที่ 1 วันที่ 1 ตะแบกบาน กูก็เลยเขียนว่าตาแบบบ้านมาที่ 2 ต้นที่ 2 อารักขา ต้นนี้คือต้นที่ 2 ต้นที่ 2 มันไม่ได้อยู่ในกลุ่ม A กูก็เลยข้ามไป วันที่ 2 เนี่ยกูจะไม่เขียนนะ มาดูตอนที่ 3 ตอนเนี้ย ต้นอะไรเอ่ย หมาก หมากเป็นไม้ต้นกูก็จะเขียนชื่อ เขียนชื่อว่าหมากนะคะเขียนชื่อตรงนี้ มันจะมีชื่ออยู่ชื่อพื้นเมืองตรงนี้ให้ลูกเขียนคำศัพท์ ได้เอาคำศัพท์ลงมาต่อ มาต่อเนี่ย ข้อที่ 3 เป็นไม้ต้น ข้อที่ 3 เป็นไม้ต้นใช่ไหมกูก็จะเขียนคำว่า มาก่อนตรงนี้ ป้ายเลือกเอาชื่อต้นไม้ที่ตรงกับลักษณะวิสัย ที่เรากำหนดเป็นเซตต่างๆเรียบร้อยแล้ว อ้าว เข้าใจหมดแล้วหรือยัง เข้าใจแล้วเข้าใจแล้ว เข้าใจโอเค ก๋วยเตี๋ยวไหมลูก เพิ่งตื่นนอนมาก็ยังไม่เข้าใจอ่ะโอเค กูจะแจก หางานเก่านะคะที่ลูกได้ทำ เดี๋ยวให้แบ่ง แชร์กันดูนะอันนี้น่ะ เมื่อเราทำข้อ 1 เสร็จแล้วนะเมื่อไหร่ทำข้อ 1 เสร็จแล้วทำไปพร้อมๆกันนะคะ เขียนไปพร้อมๆกันเดี๋ยวกูก็จะเปิด ข้อที่ 2 ให้ แต่ว่าทุกคนจะต้องทำให้เสร็จพร้อมๆกันข้อที่ 1 เสร็จแล้ว ก็บอกครูนะคะ ต่อไปข้อที่ 2 ลูกก็เขียนแต่อันนี้เป็น gsb เป็นไม้อะไรคะ ไม้พุ่ม ก็ไปดูว่าอันไหนที่เป็นไม้พุ่ม เอาคำศัพท์นั้นมาลงนะคะ แล้วก็นับ MB ได้เท่าไหร่ ใช่ พี่โต้ง รายชื่อพี่โต้งเสร็จแล้วพอสรุปเขียนหมดแล้ว เขียนชื่อหมดแล้วที่เป็นไม้พุ่ม นับจำนวน ก็นับจำนวน เข้าใจนะ อาชีพออกมาออกมาเอาใบงานลูก เอาสมุดค่ะลูกเปิดสมุดไป สมุดอยู่ไหนเปิดสมุดขึ้นมาหน้าแรกลูกเขียนข้อที่ 1 นะคะ อย่างนี้ลงไปข้อที่ 1 อาเจียนต้องไปเลยข้อที่ 1 รอบ 3 บรรทัดนี้ลงไป เวลาเขียนเขียนให้สวยๆให้เรียบร้อย ใช่ ข้อที่ 1 มาก่อนเอาหัวข้อมาก่อนนึง แล้วก็เขียน บรรทัดนี้ กำหนดให้ a คือเซตของไม้ต้น บรรทัดที่ 2 ก็ คำสั่ง บรรทัดที่ 3 เขียนสมาชิกของเซต a แล้วก็ไปดูในใบงานนะคะ แบบบ้านกูเริ่มให้แล้วคือตอนที่ 1 วันที่ 2 คืออะไร เขียนจนครบนะคะให้ดูตั้งแต่ต้นที่ 1 จนถึงต้นที่ 20 อันไหนที่ตรงเป็นไม้ต้นให้เขียนคำศัพท์ชื่อต้นไม้ลงมา เข้าใจนะ เขียนเลยค่ะ ลูกดูดดูนะลูกนะลูก สะกิดปังปอนด์ให้ครูหน่อยลูก ลูกเขียนอ่ะลูกเขียนช้ามากเหตุผลที่ลูกเรียนช้าเพราะว่าลูกครู ทีละคำทีละคำแล้วลูกลงไปเขียน ลูกจะต้องดูแล้วก็จำ ให้ได้เยอะที่สุด ไม่ใช่เขียนกอำกำ แค่นี้แล้วก็เงยหน้าขึ้นมาดูมันจะช้ามาก ดูให้ให้หมดนะคะแล้วก็เขียนลงไป วิธีการเขียนนะ ใครมองไม่เห็นบ้างมองไม่ชัดหรอก มีมองไม่ชัดไหมถ้ามองไม่ชัดเดี๋ยวก็มาเอาก็อย่าเอาโต๊ะเข้ามานั่งใกล้ๆได้ ชัดหรือยังดูชัดไหมด่าชัดแล้วก็เขียนเลยค่ะรีบเขียนนะ ลูกๆคะฮัลโหล ลูกๆมองพี่น้ำก่อนนะ กูเข้าไปดูแล้วลูกบางคนยังสับสนอยู่นะคะเดี๋ยวลูกมาเขียนบนกระดานดีกว่านะ กูจะให้ลูกมาเขียนเซต a นะคะ Set a บนกระดานนะคะ เสร็จแล้ว พี่เก็บให้กูหน่อย สมาชิกของเซต a นะคะ คนแรก ต้นแรกคือตาแบบบ้าน ลูกดูนะดูสิกันในนั้นน่ะ ในใบงานน่ะ m a เป็นไม้ต้น มีตอนแรกที่กูเริ่มให้ตอนที่ 1 นะคะ แบบบ้าน ดูนะดูชื่อตะแบกบ้านนะคะ เมื่อลูกเขียนเสร็จแล้วก็ขำมากค่ะ ใส่คอมม่านี้ไปดูต้นที่ 2 ดูต้นที่ 2 ของกลุ่มตัวเองซิ คนที่สองคือเข็มแดง เข็มแดงรูประบายสี ไม่ใช่ไม้ต้นไม่ใช่เพราะฉะนั้นผ่านนะคะ ผ่านไป วันที่ 3 ต้นอะไร มาถูกอ่ะพี่กิ๊ฟเอามาเขียนชื่อต้นไม้นะคะ เขียนต่อจากตะแบกบ้าน รอทีละคนทีละคนดูนะว่า ลูกจะทำถูกไหมนะคะ ถูกต้องอาบเสร็จแล้วไปนั่งที่เอาปากกาให้เพื่อนลูกเอาปากกาให้เพื่อนนะคะ คนต่อไป วันที่ 4 ถูกไหม วันที่ 4 ถูกไหมลูก ไม่ใช่ไม่ใช่ต้นนี้นะ บางคนก็ใจผิดคิดว่า กล้วยกล้วยในเป็นไม้ต้นไม่ใช่นะคะ 5 ข้อ 5 ก็ไม่ใช่ 6 กูไม่ลูก 6 ก็ไม่ใช่นะคะ ต้นที่ 7 ต้นอะไร ดูชื่อสิเขียนถูกไหม เช็คเพื่อนด้วยนะว่าเพื่อนเขียนถูกไหม ใช่เหรอลูก ลูกสะกดผิดหรือเปล่าดูดีๆ รู้ไหม วันที่ 7 ดูใหม่ สะกดผิดนะคะเขียนผิดด้วยออกมาเขียนใหม่แก้เลย ชื่อของเขาคือทองหลาง ทองหลางนะ ดูให้เต็มโชติวิทย์ออกมาเขียนแก้ใหม่เลย เดี๋ยวให้เพื่อนแก้คำศัพท์ก่อน ใจร้อนใจร้อนลูกใจเย็นๆ เอามาแก้โชติวิทย์เอามาแก้ให้ถูกต้อง เพิ่มคำว่าทองเข้าไปข้างหน้า อันนั้นมันผิด ต้นที่ 7 นะคะต้นเนี้ย ต้นอะไรกิ๊ฟดูคำสาปแล้วก็สะกดให้เพื่อนเขียนสิลูกวันที่ 7 เปิดดูสิคะ เพื่อนดูเพื่อน หากิ๊บถูกต้องนะคะสะกดถูกต้องเอาเคปรบมือให้เพื่อนหน่อย เก่งมากอาโตมาส่งไม้ต่อลูก กล้องหลังผ่านไปแล้วตอนที่ 8 ใช่ไหมกิ๊ฟใช่ไหมไม้ต้นนี้ไปด้วยดีๆใช่หรือไม่ใช่ ไม่ใช่ 9 แล้วลูก แล้วถูกไหม ต้นอะไรเอ่ย ต้นอะไรเปิ้ลเขียนถูกไหม ถูกไหมล่ะลูกต้นอะไร ต้นที่ 7 ไปแล้ว เอาข้างต้นหรือเปล่า ต้นที่ 7 ทองหลางไปแล้วต่อมาก็คือ มะยมนะลูกเอามะยมมาก่อน อันนี้ก็ไม่ผิดนะคะ เขาเขียนมารัตน์ เอาตามไล่ตามในรูปจะได้ไม่งง จะได้ไม่งง ก็คือต้นที่ 9 วันที่ 9 ไปดูชื่อใหม่ไล่มาเมื่อกี้ต้นที่ 7 แล้ว เอามาต้นที่ 9 ต้นอะไรต้นนี้ไปดูชื่อใหม่ วันที่ 9 นะลูก เอารถไปก่อนลบอันเดิมไปก่อน แบมแบมบอกเพื่อนสิลูกต้นที่ 9 ชื่อต้นอะไร วันที่ 9 ในชื่อต้นอะไรวันที่ 9 ดูแล้วก็สะกดให้เพื่อนเขียน ปังปอนด์ยังไม่ถึงที ถูกต้องอาจจะลงไปลูก ไม่ๆให้ใครเก่งก่อนฟังก่อนอย่าเพิ่งเขียน เดี๋ยวคนต่อไปรอใจเย็นลูกใจเย็น มะยม สะกดดีๆนะคะ แบม ถูกต้องตอบไอ้แบมเขียน วันที่ 10 ต้นอะไรลูก ต้นอะไรกระท้อนกระท้อนถูกไหมอยู่ใน Set a ไหม ถูก ใช่ถูกเพราะฉะนั้น เวลาเขียนเรียงตามข้อในโลกมันจะได้ง่ายนะคะ กระท้อนเสร็จแล้ว 11 ปังปอนด์ 11 ถูกไหม you name ไอ้ลูก จำคำศัพท์อันนี้ต้นอะไร ต้นฝรั่ง ปลูกต้นฝรั่งออกมาเขียนต่อเลย ต่อไป 12 เยี่ยมนะคะปังปอนด์เอามาเขียนต้นฝรั่งนะคะ เจมส์ดูครูต่อไป 12 ใช่ไหม กูไม่รู้เนี่ย ไม่ใช่ ห้าม 13 ปลูกไม้ปลูกต้นอะไรออกมาเขียนค่ะ พี่เฟรมออกมาเขียนรูป สะเดานะคะต้นสะเดา หลานออกมาแป๊บเดียวลืมชื่อเลย เข้าใจวิธีเขียนหรือยัง เอาไปให้ลูกทำเองนะคะให้ลูกทำเอง m b c ป๊อกแป๊กออกมาค่ะตกแตกออกมาเขียน ไม่ตกแต่เขียนออกมาลูกออกมา มามาเขียนบนกระดาน สะเดาไปแล้ว ลำดับที่ 14 ไม่ใช่ ฉันไม่กิน 15 ใช่ไหมลูกชายค่ะ คือต้นอะไร 15 คือต้น ก็นายพี่กิ๊ฟดูให้เพื่อนสิดูไอ้ต๊อกแต๊กซิ ขนมนะคะ ขนุนป๊อกแป๊กเขียนขนุนลงไปลูก ปรบมือให้เพื่อนหน่อยตบมือให้เพื่อนหน่อยเก่งมากเยี่ยม เข้าใจแล้วนะอันนี้คือยังไม่หมดนะลูก ให้ลูกดูเองจนกว่าจะครบ 1 ต้นที่ 20 เสร็จแล้วสุดท้ายให้ลูกเขียนนะคะ n a = เท่าไหร่ นับจำนวน 1 2 3 4 ทั้งหมด แล้วเอามาเขียนใส่ตรงนี้ แล้วข้อที่ 2 ต่อไปก็คือเซตของไม้พุ่ม FB เคนะ วันนี้มันหมดเวลาที่ล่ามแล้วนะคะ หัวหน้า บอกสวัสดีพี่รามก่อนนะคะ ใบงานเรายังไม่เสร็จนะลูกเดี๋ยวเราจะทำต่อ เวลาขอที่ขอฉันขอเวลา น้ำหมดแล้วนะคะ สวัสดีบ๊ายบายพี่ล่างก่อน เจอกันสัปดาห์หน้า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คณิตศาสตร์ ค31101 ม.4/1(เช้า)</dc:title>
  <dc:creator/>
  <cp:keywords/>
  <dcterms:created xsi:type="dcterms:W3CDTF">2024-07-02T03:08:04Z</dcterms:created>
  <dcterms:modified xsi:type="dcterms:W3CDTF">2024-07-02T03: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กรกฎาคม 2567 เวลา 08.30 น.</vt:lpwstr>
  </property>
  <property fmtid="{D5CDD505-2E9C-101B-9397-08002B2CF9AE}" pid="3" name="subtitle">
    <vt:lpwstr/>
  </property>
</Properties>
</file>